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8.png" ContentType="image/png"/>
  <Override PartName="/word/media/rId40.png" ContentType="image/png"/>
  <Override PartName="/word/media/rId39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4/1/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  <w:r>
        <w:t xml:space="preserve"> </w:t>
      </w:r>
      <w:r>
        <w:drawing>
          <wp:inline>
            <wp:extent cx="5334000" cy="37338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o look at plots of all rocks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rrang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pPr>
        <w:pStyle w:val="BodyText"/>
      </w:pPr>
      <w:r>
        <w:t xml:space="preserve">Now to compare CR1A to CR1B Harker Diagrams</w:t>
      </w:r>
      <w:r>
        <w:br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a%20to%201b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a%20to%201b%20bulk%20-%20si/m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a%20to%201b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a%20to%201b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king a look at comparing CR2A to CR2B in Bulk Composition</w:t>
      </w:r>
      <w:r>
        <w:t xml:space="preserve"> </w:t>
      </w:r>
      <w:r>
        <w:t xml:space="preserve">(bulk data for CR2 not yet available)</w:t>
      </w:r>
    </w:p>
    <w:p>
      <w:pPr>
        <w:pStyle w:val="BodyText"/>
      </w:pPr>
      <w:r>
        <w:t xml:space="preserve">Table indicating mean averages for elements by roc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Al2O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0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8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n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4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53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4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F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1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Na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4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K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0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3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3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41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7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P2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2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5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9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9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8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1 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6-02T18:35:07Z</dcterms:created>
  <dcterms:modified xsi:type="dcterms:W3CDTF">2020-06-02T18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